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A16365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A16365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A16365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A16365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1636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A16365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3AEB79F" w:rsidR="0000007A" w:rsidRPr="00A16365" w:rsidRDefault="00757E1B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A16365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Updates and Prospects</w:t>
              </w:r>
            </w:hyperlink>
          </w:p>
        </w:tc>
      </w:tr>
      <w:tr w:rsidR="0000007A" w:rsidRPr="00A16365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A1636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16365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AC04E81" w:rsidR="0000007A" w:rsidRPr="00A16365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A1636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A1636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A1636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E016B6" w:rsidRPr="00A1636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628</w:t>
            </w:r>
          </w:p>
        </w:tc>
      </w:tr>
      <w:tr w:rsidR="0000007A" w:rsidRPr="00A16365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A1636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1636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9C5DE3D" w:rsidR="0000007A" w:rsidRPr="00A16365" w:rsidRDefault="0035498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A16365">
              <w:rPr>
                <w:rFonts w:ascii="Arial" w:hAnsi="Arial" w:cs="Arial"/>
                <w:b/>
                <w:sz w:val="20"/>
                <w:szCs w:val="20"/>
                <w:lang w:val="en-GB"/>
              </w:rPr>
              <w:t>EFFECTIVENESS OF METAL ARTIFACT REDUCTION ALGORITHMS IN DENTAL CBCT: AN OVERVIEW</w:t>
            </w:r>
          </w:p>
        </w:tc>
      </w:tr>
      <w:tr w:rsidR="00CF0BBB" w:rsidRPr="00A16365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A16365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16365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818F31D" w:rsidR="00CF0BBB" w:rsidRPr="00A16365" w:rsidRDefault="00E016B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16365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A16365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A16365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C70A07" w14:textId="5D7E121A" w:rsidR="009B239B" w:rsidRPr="00A16365" w:rsidRDefault="00257F9E" w:rsidP="009B239B">
      <w:pPr>
        <w:rPr>
          <w:rFonts w:ascii="Arial" w:eastAsia="Arial Unicode MS" w:hAnsi="Arial" w:cs="Arial"/>
          <w:sz w:val="20"/>
          <w:szCs w:val="20"/>
          <w:u w:val="single"/>
          <w:lang w:val="en-GB"/>
        </w:rPr>
      </w:pPr>
      <w:r w:rsidRPr="00A16365">
        <w:rPr>
          <w:rFonts w:ascii="Arial" w:hAnsi="Arial" w:cs="Arial"/>
          <w:sz w:val="20"/>
          <w:szCs w:val="20"/>
        </w:rPr>
        <w:t xml:space="preserve"> </w:t>
      </w:r>
    </w:p>
    <w:p w14:paraId="17599C49" w14:textId="77777777" w:rsidR="00626025" w:rsidRPr="00A16365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A16365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A16365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A16365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A16365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A16365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A16365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4BEDBDBB" w:rsidR="00640538" w:rsidRPr="00A16365" w:rsidRDefault="00840B02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A16365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BD12FF5" wp14:editId="4EA5DBCA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11430" t="7620" r="12700" b="8255"/>
                <wp:wrapNone/>
                <wp:docPr id="194346650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ED94D" w14:textId="295439DD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1412A8B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EE333CA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D46BDE6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4DF00196" w14:textId="773F8A58" w:rsidR="00E03C32" w:rsidRDefault="00015BA4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015BA4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International Journal of Research and Reports in Dentistry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 w:rsidR="009E59B9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8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(</w:t>
                            </w:r>
                            <w:r w:rsidR="009E59B9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): </w:t>
                            </w:r>
                            <w:r w:rsidR="009E59B9" w:rsidRPr="009E59B9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403-412</w:t>
                            </w:r>
                            <w:r w:rsidR="009245E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 w:rsidR="009E59B9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025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14:paraId="57E24C8C" w14:textId="59AEBF97" w:rsidR="00E03C32" w:rsidRPr="007B54A4" w:rsidRDefault="00AD07C4" w:rsidP="00AD07C4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AD07C4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DOI: 10.9734/</w:t>
                            </w:r>
                            <w:proofErr w:type="spellStart"/>
                            <w:r w:rsidRPr="00AD07C4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ijrrd</w:t>
                            </w:r>
                            <w:proofErr w:type="spellEnd"/>
                            <w:r w:rsidRPr="00AD07C4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/2025/v8i2247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12FF5" id="Rectangle 2" o:spid="_x0000_s1026" style="position:absolute;left:0;text-align:left;margin-left:-9.6pt;margin-top:14.25pt;width:1071.35pt;height:1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">
                <v:textbox>
                  <w:txbxContent>
                    <w:p w14:paraId="4FFED94D" w14:textId="295439DD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1412A8B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7EE333CA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D46BDE6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4DF00196" w14:textId="773F8A58" w:rsidR="00E03C32" w:rsidRDefault="00015BA4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015BA4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International Journal of Research and Reports in Dentistry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 w:rsidR="009E59B9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8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(</w:t>
                      </w:r>
                      <w:r w:rsidR="009E59B9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): </w:t>
                      </w:r>
                      <w:r w:rsidR="009E59B9" w:rsidRPr="009E59B9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403-412</w:t>
                      </w:r>
                      <w:r w:rsidR="009245E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 w:rsidR="009E59B9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025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14:paraId="57E24C8C" w14:textId="59AEBF97" w:rsidR="00E03C32" w:rsidRPr="007B54A4" w:rsidRDefault="00AD07C4" w:rsidP="00AD07C4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AD07C4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DOI: 10.9734/</w:t>
                      </w:r>
                      <w:proofErr w:type="spellStart"/>
                      <w:r w:rsidRPr="00AD07C4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ijrrd</w:t>
                      </w:r>
                      <w:proofErr w:type="spellEnd"/>
                      <w:r w:rsidRPr="00AD07C4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/2025/v8i2247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40641486" w14:textId="77777777" w:rsidR="00D9392F" w:rsidRPr="00A16365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A16365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A16365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A16365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A1636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16365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A16365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A1636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A16365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A1636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A1636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16365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A16365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365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A16365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A1636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A16365">
              <w:rPr>
                <w:rFonts w:ascii="Arial" w:hAnsi="Arial" w:cs="Arial"/>
                <w:lang w:val="en-GB"/>
              </w:rPr>
              <w:t>Author’s Feedback</w:t>
            </w:r>
            <w:r w:rsidRPr="00A16365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A16365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A16365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A1636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1636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A16365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EE820E4" w14:textId="77777777" w:rsidR="00840B02" w:rsidRPr="00A16365" w:rsidRDefault="00840B02" w:rsidP="00840B02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A16365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All of the main facets of artefacts have been thoroughly discussed. To increase the discussion's practical usefulness, the section on how to overcome or minimise artefacts should be added.</w:t>
            </w:r>
          </w:p>
          <w:p w14:paraId="7DBC9196" w14:textId="6F49D7C9" w:rsidR="00F1171E" w:rsidRPr="00A16365" w:rsidRDefault="00F1171E" w:rsidP="00840B02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A1636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16365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A1636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1636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A1636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1636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A16365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06F78049" w:rsidR="00F1171E" w:rsidRPr="00A16365" w:rsidRDefault="00840B02" w:rsidP="00840B02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1636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A1636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16365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A16365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A16365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A16365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28741E72" w:rsidR="00F1171E" w:rsidRPr="00A16365" w:rsidRDefault="00840B02" w:rsidP="00840B02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16365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How to overcome or minimise artefacts should be added.</w:t>
            </w:r>
          </w:p>
        </w:tc>
        <w:tc>
          <w:tcPr>
            <w:tcW w:w="1523" w:type="pct"/>
          </w:tcPr>
          <w:p w14:paraId="1D54B730" w14:textId="77777777" w:rsidR="00F1171E" w:rsidRPr="00A1636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16365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A16365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A1636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48B1C14E" w:rsidR="00F1171E" w:rsidRPr="00A16365" w:rsidRDefault="00840B02" w:rsidP="00840B02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1636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A1636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16365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A1636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1636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A1636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A16365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39AEA981" w:rsidR="00F1171E" w:rsidRPr="00A16365" w:rsidRDefault="00840B02" w:rsidP="00840B02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16365">
              <w:rPr>
                <w:rFonts w:ascii="Arial" w:hAnsi="Arial" w:cs="Arial"/>
                <w:b/>
                <w:bCs/>
                <w:sz w:val="20"/>
                <w:szCs w:val="20"/>
              </w:rPr>
              <w:t>References should be formatted according to the Vancouver referencing system</w:t>
            </w:r>
          </w:p>
        </w:tc>
        <w:tc>
          <w:tcPr>
            <w:tcW w:w="1523" w:type="pct"/>
          </w:tcPr>
          <w:p w14:paraId="40220055" w14:textId="77777777" w:rsidR="00F1171E" w:rsidRPr="00A1636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16365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A1636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A16365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A16365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A1636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A16365" w:rsidRDefault="00F1171E" w:rsidP="00840B02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3E4ED7B5" w:rsidR="00F1171E" w:rsidRPr="00A16365" w:rsidRDefault="00840B02" w:rsidP="00840B02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16365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41E28118" w14:textId="77777777" w:rsidR="00F1171E" w:rsidRPr="00A16365" w:rsidRDefault="00F1171E" w:rsidP="00840B02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A16365" w:rsidRDefault="00F1171E" w:rsidP="00840B02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A16365" w:rsidRDefault="00F1171E" w:rsidP="00840B02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A1636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A16365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A1636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A16365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A16365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A16365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A1636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A1636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A1636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A1636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A1636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A1636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A1636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A1636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A1636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A1636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A1636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BF4093D" w14:textId="77777777" w:rsidR="00A16365" w:rsidRDefault="00A16365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69FCF79" w14:textId="77777777" w:rsidR="00A16365" w:rsidRPr="00A16365" w:rsidRDefault="00A16365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A1636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A1636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A1636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A1636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A1636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A1636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A1636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A16365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A1636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A16365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A16365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A1636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A16365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A1636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A1636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16365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A1636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A16365">
              <w:rPr>
                <w:rFonts w:ascii="Arial" w:hAnsi="Arial" w:cs="Arial"/>
                <w:lang w:val="en-GB"/>
              </w:rPr>
              <w:t>Author’s comment</w:t>
            </w:r>
            <w:r w:rsidRPr="00A16365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A16365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A16365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A1636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16365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A1636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A1636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A16365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A16365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A16365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A1636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070C8429" w:rsidR="00F1171E" w:rsidRPr="00A16365" w:rsidRDefault="00840B02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16365">
              <w:rPr>
                <w:rFonts w:ascii="Arial" w:hAnsi="Arial" w:cs="Arial"/>
                <w:sz w:val="20"/>
                <w:szCs w:val="20"/>
                <w:lang w:val="en-GB"/>
              </w:rPr>
              <w:t>No</w:t>
            </w:r>
          </w:p>
        </w:tc>
        <w:tc>
          <w:tcPr>
            <w:tcW w:w="1342" w:type="pct"/>
            <w:vAlign w:val="center"/>
          </w:tcPr>
          <w:p w14:paraId="780A9F8E" w14:textId="77777777" w:rsidR="00F1171E" w:rsidRPr="00A16365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A16365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A16365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A1636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52D364E8" w14:textId="77777777" w:rsidR="00A16365" w:rsidRPr="00F10326" w:rsidRDefault="00A16365" w:rsidP="00A16365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F10326">
        <w:rPr>
          <w:rFonts w:ascii="Arial" w:hAnsi="Arial" w:cs="Arial"/>
          <w:b/>
          <w:u w:val="single"/>
        </w:rPr>
        <w:t>Reviewer details:</w:t>
      </w:r>
    </w:p>
    <w:p w14:paraId="12D3077A" w14:textId="77777777" w:rsidR="00A16365" w:rsidRPr="00F10326" w:rsidRDefault="00A16365" w:rsidP="00A16365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proofErr w:type="spellStart"/>
      <w:r w:rsidRPr="00F10326">
        <w:rPr>
          <w:rFonts w:ascii="Arial" w:hAnsi="Arial" w:cs="Arial"/>
          <w:b/>
          <w:color w:val="000000"/>
        </w:rPr>
        <w:t>Navendra</w:t>
      </w:r>
      <w:proofErr w:type="spellEnd"/>
      <w:r w:rsidRPr="00F10326">
        <w:rPr>
          <w:rFonts w:ascii="Arial" w:hAnsi="Arial" w:cs="Arial"/>
          <w:b/>
          <w:color w:val="000000"/>
        </w:rPr>
        <w:t xml:space="preserve"> Jha, Mamta Medical College and Hospital, India</w:t>
      </w:r>
    </w:p>
    <w:p w14:paraId="3A778DC5" w14:textId="77777777" w:rsidR="00A16365" w:rsidRPr="00A16365" w:rsidRDefault="00A16365">
      <w:pPr>
        <w:rPr>
          <w:rFonts w:ascii="Arial" w:hAnsi="Arial" w:cs="Arial"/>
          <w:b/>
          <w:sz w:val="20"/>
          <w:szCs w:val="20"/>
        </w:rPr>
      </w:pPr>
    </w:p>
    <w:sectPr w:rsidR="00A16365" w:rsidRPr="00A16365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D90AE7" w14:textId="77777777" w:rsidR="00D832BD" w:rsidRPr="0000007A" w:rsidRDefault="00D832BD" w:rsidP="0099583E">
      <w:r>
        <w:separator/>
      </w:r>
    </w:p>
  </w:endnote>
  <w:endnote w:type="continuationSeparator" w:id="0">
    <w:p w14:paraId="71F47AA4" w14:textId="77777777" w:rsidR="00D832BD" w:rsidRPr="0000007A" w:rsidRDefault="00D832BD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6AFF38" w14:textId="77777777" w:rsidR="00D832BD" w:rsidRPr="0000007A" w:rsidRDefault="00D832BD" w:rsidP="0099583E">
      <w:r>
        <w:separator/>
      </w:r>
    </w:p>
  </w:footnote>
  <w:footnote w:type="continuationSeparator" w:id="0">
    <w:p w14:paraId="0F928D47" w14:textId="77777777" w:rsidR="00D832BD" w:rsidRPr="0000007A" w:rsidRDefault="00D832BD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52168385">
    <w:abstractNumId w:val="3"/>
  </w:num>
  <w:num w:numId="2" w16cid:durableId="1193955381">
    <w:abstractNumId w:val="6"/>
  </w:num>
  <w:num w:numId="3" w16cid:durableId="1272667674">
    <w:abstractNumId w:val="5"/>
  </w:num>
  <w:num w:numId="4" w16cid:durableId="251858093">
    <w:abstractNumId w:val="7"/>
  </w:num>
  <w:num w:numId="5" w16cid:durableId="1613703199">
    <w:abstractNumId w:val="4"/>
  </w:num>
  <w:num w:numId="6" w16cid:durableId="23753601">
    <w:abstractNumId w:val="0"/>
  </w:num>
  <w:num w:numId="7" w16cid:durableId="576869646">
    <w:abstractNumId w:val="1"/>
  </w:num>
  <w:num w:numId="8" w16cid:durableId="1226065557">
    <w:abstractNumId w:val="9"/>
  </w:num>
  <w:num w:numId="9" w16cid:durableId="478424539">
    <w:abstractNumId w:val="8"/>
  </w:num>
  <w:num w:numId="10" w16cid:durableId="42993607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5BA4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16E8F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53FDF"/>
    <w:rsid w:val="0035498B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1658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56217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57E1B"/>
    <w:rsid w:val="00766889"/>
    <w:rsid w:val="00766A0D"/>
    <w:rsid w:val="00767F8C"/>
    <w:rsid w:val="00780B67"/>
    <w:rsid w:val="00781D07"/>
    <w:rsid w:val="007A5245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0B02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D09E7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56F4C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59B9"/>
    <w:rsid w:val="009E6A30"/>
    <w:rsid w:val="009F07D4"/>
    <w:rsid w:val="009F29EB"/>
    <w:rsid w:val="009F7A71"/>
    <w:rsid w:val="00A001A0"/>
    <w:rsid w:val="00A12C83"/>
    <w:rsid w:val="00A15F2F"/>
    <w:rsid w:val="00A16365"/>
    <w:rsid w:val="00A17184"/>
    <w:rsid w:val="00A31AAC"/>
    <w:rsid w:val="00A32905"/>
    <w:rsid w:val="00A36C95"/>
    <w:rsid w:val="00A37DE3"/>
    <w:rsid w:val="00A40B00"/>
    <w:rsid w:val="00A42E23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07C4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54DF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BF7A8C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67744"/>
    <w:rsid w:val="00D709EB"/>
    <w:rsid w:val="00D7603E"/>
    <w:rsid w:val="00D832BD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16B6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177E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A16365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439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updates-and-prospect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342</Words>
  <Characters>195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90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6</cp:revision>
  <dcterms:created xsi:type="dcterms:W3CDTF">2025-10-26T14:12:00Z</dcterms:created>
  <dcterms:modified xsi:type="dcterms:W3CDTF">2025-11-06T1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